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244D14" w14:textId="35146EAE" w:rsidR="00D3441F" w:rsidRDefault="00AE0859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SW2 – Project Evaluation Form</w:t>
      </w:r>
    </w:p>
    <w:p w14:paraId="4224E3FA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following Documentation that contains:</w:t>
      </w:r>
    </w:p>
    <w:p w14:paraId="1C4AD2AD" w14:textId="77777777" w:rsidR="00D3441F" w:rsidRDefault="00AE0859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Project Description in detail.</w:t>
      </w:r>
    </w:p>
    <w:p w14:paraId="5878E37E" w14:textId="097FFA95" w:rsidR="00D3441F" w:rsidRDefault="00AE0859" w:rsidP="00A2601E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Class Diagram.</w:t>
      </w:r>
      <w:r w:rsidR="00A2601E">
        <w:rPr>
          <w:b/>
          <w:bCs/>
          <w:sz w:val="28"/>
          <w:szCs w:val="28"/>
        </w:rPr>
        <w:t xml:space="preserve"> And </w:t>
      </w:r>
      <w:r>
        <w:rPr>
          <w:b/>
          <w:bCs/>
          <w:sz w:val="28"/>
          <w:szCs w:val="28"/>
        </w:rPr>
        <w:t xml:space="preserve"> Database Schema.</w:t>
      </w:r>
    </w:p>
    <w:p w14:paraId="30BC37B5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project via GitHub:</w:t>
      </w:r>
    </w:p>
    <w:p w14:paraId="3FB1F9EA" w14:textId="77777777" w:rsidR="00D3441F" w:rsidRDefault="00AE0859">
      <w:pPr>
        <w:pStyle w:val="ListParagraph"/>
        <w:numPr>
          <w:ilvl w:val="0"/>
          <w:numId w:val="3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urce Code.</w:t>
      </w:r>
    </w:p>
    <w:p w14:paraId="29CD53B6" w14:textId="77777777" w:rsidR="00D3441F" w:rsidRDefault="00AE0859">
      <w:pPr>
        <w:pStyle w:val="ListParagraph"/>
        <w:numPr>
          <w:ilvl w:val="0"/>
          <w:numId w:val="3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Video Demo for running ( 2 – 5 Minutes ).</w:t>
      </w:r>
    </w:p>
    <w:p w14:paraId="45112E74" w14:textId="09608563" w:rsidR="00D3441F" w:rsidRDefault="00AE0859">
      <w:pPr>
        <w:pStyle w:val="ListParagraph"/>
        <w:numPr>
          <w:ilvl w:val="0"/>
          <w:numId w:val="3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ocumentation</w:t>
      </w:r>
      <w:r w:rsidR="00A2601E">
        <w:rPr>
          <w:b/>
          <w:bCs/>
          <w:sz w:val="28"/>
          <w:szCs w:val="28"/>
        </w:rPr>
        <w:t xml:space="preserve"> and Evaluation Form</w:t>
      </w:r>
      <w:r>
        <w:rPr>
          <w:b/>
          <w:bCs/>
          <w:sz w:val="28"/>
          <w:szCs w:val="28"/>
        </w:rPr>
        <w:t>.</w:t>
      </w:r>
    </w:p>
    <w:p w14:paraId="3F3000F7" w14:textId="2BC8A350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he Evaluation will start with giving all teams </w:t>
      </w:r>
      <w:r w:rsidR="000C35FA">
        <w:rPr>
          <w:b/>
          <w:bCs/>
          <w:sz w:val="28"/>
          <w:szCs w:val="28"/>
        </w:rPr>
        <w:t>3</w:t>
      </w:r>
      <w:r>
        <w:rPr>
          <w:b/>
          <w:bCs/>
          <w:sz w:val="28"/>
          <w:szCs w:val="28"/>
        </w:rPr>
        <w:t xml:space="preserve">0 marks then check the following criteria: </w:t>
      </w:r>
    </w:p>
    <w:tbl>
      <w:tblPr>
        <w:tblStyle w:val="TableGrid"/>
        <w:tblW w:w="11507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5579"/>
        <w:gridCol w:w="1531"/>
        <w:gridCol w:w="1529"/>
        <w:gridCol w:w="1530"/>
        <w:gridCol w:w="1338"/>
      </w:tblGrid>
      <w:tr w:rsidR="00D3441F" w14:paraId="2FBAB8CD" w14:textId="77777777" w:rsidTr="6418C821">
        <w:tc>
          <w:tcPr>
            <w:tcW w:w="5579" w:type="dxa"/>
          </w:tcPr>
          <w:p w14:paraId="2FA1E1FE" w14:textId="5E3892C5" w:rsidR="00D3441F" w:rsidRDefault="00451C25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Violation Level</w:t>
            </w:r>
          </w:p>
        </w:tc>
        <w:tc>
          <w:tcPr>
            <w:tcW w:w="1531" w:type="dxa"/>
          </w:tcPr>
          <w:p w14:paraId="70679414" w14:textId="65D28F1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Full </w:t>
            </w:r>
          </w:p>
        </w:tc>
        <w:tc>
          <w:tcPr>
            <w:tcW w:w="1529" w:type="dxa"/>
          </w:tcPr>
          <w:p w14:paraId="50A8B60E" w14:textId="146FB2DB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Medium </w:t>
            </w:r>
          </w:p>
        </w:tc>
        <w:tc>
          <w:tcPr>
            <w:tcW w:w="1530" w:type="dxa"/>
          </w:tcPr>
          <w:p w14:paraId="735D1B6A" w14:textId="1C2D48D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Small </w:t>
            </w:r>
          </w:p>
        </w:tc>
        <w:tc>
          <w:tcPr>
            <w:tcW w:w="1338" w:type="dxa"/>
          </w:tcPr>
          <w:p w14:paraId="55F193A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D3441F" w14:paraId="60368D7A" w14:textId="77777777" w:rsidTr="6418C821">
        <w:tc>
          <w:tcPr>
            <w:tcW w:w="5579" w:type="dxa"/>
          </w:tcPr>
          <w:p w14:paraId="2950545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Documentation</w:t>
            </w:r>
          </w:p>
        </w:tc>
        <w:tc>
          <w:tcPr>
            <w:tcW w:w="1531" w:type="dxa"/>
          </w:tcPr>
          <w:p w14:paraId="09C116A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5</w:t>
            </w:r>
          </w:p>
        </w:tc>
        <w:tc>
          <w:tcPr>
            <w:tcW w:w="1529" w:type="dxa"/>
          </w:tcPr>
          <w:p w14:paraId="4F8DE3B9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30" w:type="dxa"/>
          </w:tcPr>
          <w:p w14:paraId="116603C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11AACAE6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224D449A" w14:textId="77777777" w:rsidTr="6418C821">
        <w:tc>
          <w:tcPr>
            <w:tcW w:w="5579" w:type="dxa"/>
          </w:tcPr>
          <w:p w14:paraId="1D66AB80" w14:textId="1DEA0F0A" w:rsidR="00D3441F" w:rsidRDefault="00AE0859" w:rsidP="003D3C2E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ot Apply MVC (it does not Separate Business logic from GUI ).</w:t>
            </w:r>
            <w:r w:rsidR="003D3C2E">
              <w:rPr>
                <w:rFonts w:eastAsia="Calibri" w:cs="Arial"/>
                <w:b/>
                <w:bCs/>
                <w:sz w:val="28"/>
                <w:szCs w:val="28"/>
              </w:rPr>
              <w:t xml:space="preserve"> </w:t>
            </w:r>
            <w:r w:rsidRPr="003D3C2E">
              <w:rPr>
                <w:rFonts w:eastAsia="Calibri" w:cs="Arial"/>
                <w:b/>
                <w:bCs/>
                <w:sz w:val="28"/>
                <w:szCs w:val="28"/>
                <w:u w:val="single"/>
              </w:rPr>
              <w:t>Example of violation</w:t>
            </w: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: write </w:t>
            </w:r>
            <w:r w:rsidR="003D3C2E">
              <w:rPr>
                <w:rFonts w:eastAsia="Calibri" w:cs="Arial"/>
                <w:b/>
                <w:bCs/>
                <w:sz w:val="28"/>
                <w:szCs w:val="28"/>
              </w:rPr>
              <w:t>an implementation</w:t>
            </w: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for a method such as an inset item into the database inside the Button Action method</w:t>
            </w:r>
            <w:bookmarkStart w:id="0" w:name="_GoBack"/>
            <w:bookmarkEnd w:id="0"/>
          </w:p>
        </w:tc>
        <w:tc>
          <w:tcPr>
            <w:tcW w:w="1531" w:type="dxa"/>
          </w:tcPr>
          <w:p w14:paraId="06CE1DFA" w14:textId="49F1B32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1529" w:type="dxa"/>
          </w:tcPr>
          <w:p w14:paraId="2C60B672" w14:textId="20453194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- 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1530" w:type="dxa"/>
          </w:tcPr>
          <w:p w14:paraId="1543F6D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6B61CEF4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51A2DEC7" w14:textId="77777777" w:rsidTr="6418C821">
        <w:tc>
          <w:tcPr>
            <w:tcW w:w="5579" w:type="dxa"/>
          </w:tcPr>
          <w:p w14:paraId="094D996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Variables </w:t>
            </w:r>
          </w:p>
        </w:tc>
        <w:tc>
          <w:tcPr>
            <w:tcW w:w="1531" w:type="dxa"/>
          </w:tcPr>
          <w:p w14:paraId="01027C2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762A4EF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E5E55D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040F14F0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315A662" w14:textId="77777777" w:rsidTr="6418C821">
        <w:tc>
          <w:tcPr>
            <w:tcW w:w="5579" w:type="dxa"/>
          </w:tcPr>
          <w:p w14:paraId="70495CD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Functions </w:t>
            </w:r>
          </w:p>
        </w:tc>
        <w:tc>
          <w:tcPr>
            <w:tcW w:w="1531" w:type="dxa"/>
          </w:tcPr>
          <w:p w14:paraId="497BC18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2BBC4A03" w14:textId="6DEE948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170132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739AC21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4C9142D" w14:textId="77777777" w:rsidTr="6418C821">
        <w:tc>
          <w:tcPr>
            <w:tcW w:w="5579" w:type="dxa"/>
          </w:tcPr>
          <w:p w14:paraId="409CBAF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Single-responsibility Principle</w:t>
            </w:r>
          </w:p>
        </w:tc>
        <w:tc>
          <w:tcPr>
            <w:tcW w:w="1531" w:type="dxa"/>
          </w:tcPr>
          <w:p w14:paraId="57BD8CD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1DD1F32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A69ABC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2EEF8B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4A0FF04" w14:textId="77777777" w:rsidTr="6418C821">
        <w:trPr>
          <w:trHeight w:val="330"/>
        </w:trPr>
        <w:tc>
          <w:tcPr>
            <w:tcW w:w="5579" w:type="dxa"/>
          </w:tcPr>
          <w:p w14:paraId="3117A79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Open-closed Principle</w:t>
            </w:r>
          </w:p>
        </w:tc>
        <w:tc>
          <w:tcPr>
            <w:tcW w:w="1531" w:type="dxa"/>
          </w:tcPr>
          <w:p w14:paraId="738509E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1D97F51" w14:textId="5A191D0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FF61A4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3F5AACB9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CF6EF92" w14:textId="77777777" w:rsidTr="6418C821">
        <w:tc>
          <w:tcPr>
            <w:tcW w:w="5579" w:type="dxa"/>
          </w:tcPr>
          <w:p w14:paraId="7F63ECB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the Liskov Substitution Principle</w:t>
            </w:r>
          </w:p>
        </w:tc>
        <w:tc>
          <w:tcPr>
            <w:tcW w:w="1531" w:type="dxa"/>
          </w:tcPr>
          <w:p w14:paraId="377CB4B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462CDB84" w14:textId="6EADCD91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41EE426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C762F06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4D7B0EBA" w14:textId="77777777" w:rsidTr="6418C821">
        <w:tc>
          <w:tcPr>
            <w:tcW w:w="5579" w:type="dxa"/>
          </w:tcPr>
          <w:p w14:paraId="7851673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Interface Segregation Principle</w:t>
            </w:r>
          </w:p>
        </w:tc>
        <w:tc>
          <w:tcPr>
            <w:tcW w:w="1531" w:type="dxa"/>
          </w:tcPr>
          <w:p w14:paraId="65F1852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7D8DA019" w14:textId="36805B98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3D43E01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FF963E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46A88C5" w14:textId="77777777" w:rsidTr="6418C821">
        <w:tc>
          <w:tcPr>
            <w:tcW w:w="5579" w:type="dxa"/>
          </w:tcPr>
          <w:p w14:paraId="04F0E63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Dependency Inversion Principle</w:t>
            </w:r>
          </w:p>
        </w:tc>
        <w:tc>
          <w:tcPr>
            <w:tcW w:w="1531" w:type="dxa"/>
          </w:tcPr>
          <w:p w14:paraId="28BB998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3FFCAA14" w14:textId="007F6A0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5B158E4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500A298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11FC379" w14:textId="77777777" w:rsidTr="00266C76">
        <w:trPr>
          <w:trHeight w:val="408"/>
        </w:trPr>
        <w:tc>
          <w:tcPr>
            <w:tcW w:w="5579" w:type="dxa"/>
            <w:tcBorders>
              <w:top w:val="nil"/>
            </w:tcBorders>
          </w:tcPr>
          <w:p w14:paraId="660DC874" w14:textId="7D0A5FA5" w:rsidR="00D3441F" w:rsidRDefault="00AE0859" w:rsidP="579CB320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 w:rsidRPr="579CB320">
              <w:rPr>
                <w:rFonts w:eastAsia="Calibri" w:cs="Arial"/>
                <w:b/>
                <w:bCs/>
                <w:sz w:val="28"/>
                <w:szCs w:val="28"/>
              </w:rPr>
              <w:t>Not Upload code to GitHub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39CFF0A5" w14:textId="72D68F13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</w:t>
            </w:r>
            <w:r w:rsidR="00AE0859"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  <w:tcBorders>
              <w:top w:val="nil"/>
            </w:tcBorders>
          </w:tcPr>
          <w:p w14:paraId="794FAFF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78C6827A" w14:textId="77777777" w:rsidTr="6418C821">
        <w:tc>
          <w:tcPr>
            <w:tcW w:w="5579" w:type="dxa"/>
            <w:tcBorders>
              <w:top w:val="nil"/>
            </w:tcBorders>
          </w:tcPr>
          <w:p w14:paraId="3A9AB9EC" w14:textId="056E7A7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Only One Branch Without Merge (GitHub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5CDB58B8" w14:textId="59497BCB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65E762C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E7D064C" w14:textId="77777777" w:rsidTr="6418C821">
        <w:tc>
          <w:tcPr>
            <w:tcW w:w="5579" w:type="dxa"/>
            <w:tcBorders>
              <w:top w:val="nil"/>
            </w:tcBorders>
          </w:tcPr>
          <w:p w14:paraId="72887602" w14:textId="6D8C7D61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Only One Contribution  (GitHub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782415F2" w14:textId="46762E28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1B6AE26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D8B5886" w14:textId="77777777" w:rsidTr="6418C821">
        <w:tc>
          <w:tcPr>
            <w:tcW w:w="5579" w:type="dxa"/>
            <w:tcBorders>
              <w:top w:val="nil"/>
            </w:tcBorders>
          </w:tcPr>
          <w:p w14:paraId="4D67933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Total Minus from Grade</w:t>
            </w:r>
          </w:p>
        </w:tc>
        <w:tc>
          <w:tcPr>
            <w:tcW w:w="1531" w:type="dxa"/>
            <w:tcBorders>
              <w:top w:val="nil"/>
              <w:bottom w:val="nil"/>
              <w:right w:val="nil"/>
            </w:tcBorders>
          </w:tcPr>
          <w:p w14:paraId="198847EE" w14:textId="2BA0171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1C3C34DA" w14:textId="1FD1967B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</w:tcBorders>
          </w:tcPr>
          <w:p w14:paraId="4CC45C4C" w14:textId="79850C5A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338" w:type="dxa"/>
            <w:tcBorders>
              <w:top w:val="nil"/>
            </w:tcBorders>
          </w:tcPr>
          <w:p w14:paraId="2415A5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133" w:tblpY="103"/>
        <w:tblW w:w="5524" w:type="dxa"/>
        <w:tblLook w:val="04A0" w:firstRow="1" w:lastRow="0" w:firstColumn="1" w:lastColumn="0" w:noHBand="0" w:noVBand="1"/>
      </w:tblPr>
      <w:tblGrid>
        <w:gridCol w:w="3667"/>
        <w:gridCol w:w="864"/>
        <w:gridCol w:w="993"/>
      </w:tblGrid>
      <w:tr w:rsidR="00BB69D6" w:rsidRPr="007808F1" w14:paraId="174B5238" w14:textId="77777777" w:rsidTr="00BB69D6">
        <w:tc>
          <w:tcPr>
            <w:tcW w:w="3667" w:type="dxa"/>
          </w:tcPr>
          <w:p w14:paraId="3C7A87D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Design Pattern Bounce</w:t>
            </w:r>
          </w:p>
        </w:tc>
        <w:tc>
          <w:tcPr>
            <w:tcW w:w="864" w:type="dxa"/>
          </w:tcPr>
          <w:p w14:paraId="43B93724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4</w:t>
            </w:r>
          </w:p>
        </w:tc>
        <w:tc>
          <w:tcPr>
            <w:tcW w:w="993" w:type="dxa"/>
          </w:tcPr>
          <w:p w14:paraId="33852E3B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BB69D6" w:rsidRPr="007808F1" w14:paraId="50A46228" w14:textId="77777777" w:rsidTr="00BB69D6">
        <w:tc>
          <w:tcPr>
            <w:tcW w:w="3667" w:type="dxa"/>
          </w:tcPr>
          <w:p w14:paraId="3F9DFE7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  <w:lang w:bidi="ar-EG"/>
              </w:rPr>
            </w:pPr>
            <w:r w:rsidRPr="007808F1">
              <w:rPr>
                <w:b/>
                <w:bCs/>
                <w:sz w:val="28"/>
                <w:szCs w:val="28"/>
              </w:rPr>
              <w:t>Bounce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n Overall Work</w:t>
            </w:r>
          </w:p>
        </w:tc>
        <w:tc>
          <w:tcPr>
            <w:tcW w:w="864" w:type="dxa"/>
          </w:tcPr>
          <w:p w14:paraId="2B37158F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2</w:t>
            </w:r>
          </w:p>
        </w:tc>
        <w:tc>
          <w:tcPr>
            <w:tcW w:w="993" w:type="dxa"/>
          </w:tcPr>
          <w:p w14:paraId="7B42E6FD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8C1EF5" w:rsidRPr="007808F1" w14:paraId="174A6043" w14:textId="77777777" w:rsidTr="00CE3EA5">
        <w:tc>
          <w:tcPr>
            <w:tcW w:w="3667" w:type="dxa"/>
          </w:tcPr>
          <w:p w14:paraId="16695EC6" w14:textId="5CE69D72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otal Team Grade / 30</w:t>
            </w:r>
          </w:p>
        </w:tc>
        <w:tc>
          <w:tcPr>
            <w:tcW w:w="1857" w:type="dxa"/>
            <w:gridSpan w:val="2"/>
          </w:tcPr>
          <w:p w14:paraId="4BF1D377" w14:textId="77777777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p w14:paraId="2A0E0E82" w14:textId="45D5CAF3" w:rsidR="00BB69D6" w:rsidRDefault="00266C76">
      <w:pPr>
        <w:pStyle w:val="ListParagraph"/>
        <w:ind w:left="-349"/>
        <w:rPr>
          <w:b/>
          <w:bCs/>
          <w:sz w:val="28"/>
          <w:szCs w:val="28"/>
          <w:rtl/>
        </w:rPr>
      </w:pPr>
      <w:r w:rsidRPr="00A2601E">
        <w:rPr>
          <w:b/>
          <w:bCs/>
          <w:noProof/>
          <w:sz w:val="28"/>
          <w:szCs w:val="28"/>
          <w:u w:val="singl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BA99402" wp14:editId="360CC76C">
                <wp:simplePos x="0" y="0"/>
                <wp:positionH relativeFrom="column">
                  <wp:posOffset>2885440</wp:posOffset>
                </wp:positionH>
                <wp:positionV relativeFrom="paragraph">
                  <wp:posOffset>67945</wp:posOffset>
                </wp:positionV>
                <wp:extent cx="3703320" cy="1404620"/>
                <wp:effectExtent l="0" t="0" r="11430" b="1460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033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CE80EE" w14:textId="5188E3D7" w:rsidR="00BB69D6" w:rsidRPr="00A2601E" w:rsidRDefault="00BB69D6" w:rsidP="00BB69D6">
                            <w:pPr>
                              <w:spacing w:after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A2601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Full violated –</w:t>
                            </w:r>
                            <w:r w:rsidR="008C1EF5" w:rsidRPr="008C1EF5">
                              <w:rPr>
                                <w:sz w:val="24"/>
                                <w:szCs w:val="24"/>
                              </w:rPr>
                              <w:t>They</w:t>
                            </w:r>
                            <w:r w:rsidRPr="00A2601E">
                              <w:rPr>
                                <w:sz w:val="24"/>
                                <w:szCs w:val="24"/>
                              </w:rPr>
                              <w:t xml:space="preserve"> violate the principle in all cases in the Code.</w:t>
                            </w:r>
                          </w:p>
                          <w:p w14:paraId="77352E1B" w14:textId="1E4A259B" w:rsidR="00BB69D6" w:rsidRPr="00A2601E" w:rsidRDefault="00BB69D6" w:rsidP="00BB69D6">
                            <w:pPr>
                              <w:spacing w:after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A2601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Medium Violated –</w:t>
                            </w:r>
                            <w:r w:rsidRPr="00A2601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C1EF5" w:rsidRPr="008C1EF5">
                              <w:rPr>
                                <w:sz w:val="24"/>
                                <w:szCs w:val="24"/>
                              </w:rPr>
                              <w:t>They</w:t>
                            </w:r>
                            <w:r w:rsidR="008C1EF5" w:rsidRPr="00A2601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A2601E">
                              <w:rPr>
                                <w:sz w:val="24"/>
                                <w:szCs w:val="24"/>
                              </w:rPr>
                              <w:t>apply the principle in some cases and violate it in some cases (in total the student applies the principle on average).</w:t>
                            </w:r>
                          </w:p>
                          <w:p w14:paraId="4E36C78E" w14:textId="6CDFB756" w:rsidR="00BB69D6" w:rsidRPr="00A2601E" w:rsidRDefault="00BB69D6" w:rsidP="00BB69D6">
                            <w:pPr>
                              <w:spacing w:after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A2601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Small violated –</w:t>
                            </w:r>
                            <w:r w:rsidR="008C1EF5" w:rsidRPr="008C1EF5">
                              <w:rPr>
                                <w:sz w:val="24"/>
                                <w:szCs w:val="24"/>
                              </w:rPr>
                              <w:t xml:space="preserve"> They</w:t>
                            </w:r>
                            <w:r w:rsidRPr="00A2601E">
                              <w:rPr>
                                <w:sz w:val="24"/>
                                <w:szCs w:val="24"/>
                              </w:rPr>
                              <w:t xml:space="preserve"> Apply the principle in most cases except for a very few cases, no more than one or two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BA9940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27.2pt;margin-top:5.35pt;width:291.6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" strokeweight="1pt">
                <v:textbox style="mso-fit-shape-to-text:t">
                  <w:txbxContent>
                    <w:p w14:paraId="72CE80EE" w14:textId="5188E3D7" w:rsidR="00BB69D6" w:rsidRPr="00A2601E" w:rsidRDefault="00BB69D6" w:rsidP="00BB69D6">
                      <w:pPr>
                        <w:spacing w:after="0"/>
                        <w:jc w:val="both"/>
                        <w:rPr>
                          <w:sz w:val="24"/>
                          <w:szCs w:val="24"/>
                        </w:rPr>
                      </w:pPr>
                      <w:r w:rsidRPr="00A2601E">
                        <w:rPr>
                          <w:b/>
                          <w:bCs/>
                          <w:sz w:val="24"/>
                          <w:szCs w:val="24"/>
                        </w:rPr>
                        <w:t>Full violated –</w:t>
                      </w:r>
                      <w:r w:rsidR="008C1EF5" w:rsidRPr="008C1EF5">
                        <w:rPr>
                          <w:sz w:val="24"/>
                          <w:szCs w:val="24"/>
                        </w:rPr>
                        <w:t>They</w:t>
                      </w:r>
                      <w:r w:rsidRPr="00A2601E">
                        <w:rPr>
                          <w:sz w:val="24"/>
                          <w:szCs w:val="24"/>
                        </w:rPr>
                        <w:t xml:space="preserve"> violate the principle in all cases in the Code.</w:t>
                      </w:r>
                    </w:p>
                    <w:p w14:paraId="77352E1B" w14:textId="1E4A259B" w:rsidR="00BB69D6" w:rsidRPr="00A2601E" w:rsidRDefault="00BB69D6" w:rsidP="00BB69D6">
                      <w:pPr>
                        <w:spacing w:after="0"/>
                        <w:jc w:val="both"/>
                        <w:rPr>
                          <w:sz w:val="24"/>
                          <w:szCs w:val="24"/>
                        </w:rPr>
                      </w:pPr>
                      <w:r w:rsidRPr="00A2601E">
                        <w:rPr>
                          <w:b/>
                          <w:bCs/>
                          <w:sz w:val="24"/>
                          <w:szCs w:val="24"/>
                        </w:rPr>
                        <w:t>Medium Violated –</w:t>
                      </w:r>
                      <w:r w:rsidRPr="00A2601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8C1EF5" w:rsidRPr="008C1EF5">
                        <w:rPr>
                          <w:sz w:val="24"/>
                          <w:szCs w:val="24"/>
                        </w:rPr>
                        <w:t>They</w:t>
                      </w:r>
                      <w:r w:rsidR="008C1EF5" w:rsidRPr="00A2601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A2601E">
                        <w:rPr>
                          <w:sz w:val="24"/>
                          <w:szCs w:val="24"/>
                        </w:rPr>
                        <w:t>apply the principle in some cases and violate it in some cases (in total the student applies the principle on average).</w:t>
                      </w:r>
                    </w:p>
                    <w:p w14:paraId="4E36C78E" w14:textId="6CDFB756" w:rsidR="00BB69D6" w:rsidRPr="00A2601E" w:rsidRDefault="00BB69D6" w:rsidP="00BB69D6">
                      <w:pPr>
                        <w:spacing w:after="0"/>
                        <w:jc w:val="both"/>
                        <w:rPr>
                          <w:sz w:val="24"/>
                          <w:szCs w:val="24"/>
                        </w:rPr>
                      </w:pPr>
                      <w:r w:rsidRPr="00A2601E">
                        <w:rPr>
                          <w:b/>
                          <w:bCs/>
                          <w:sz w:val="24"/>
                          <w:szCs w:val="24"/>
                        </w:rPr>
                        <w:t>Small violated –</w:t>
                      </w:r>
                      <w:r w:rsidR="008C1EF5" w:rsidRPr="008C1EF5">
                        <w:rPr>
                          <w:sz w:val="24"/>
                          <w:szCs w:val="24"/>
                        </w:rPr>
                        <w:t xml:space="preserve"> They</w:t>
                      </w:r>
                      <w:r w:rsidRPr="00A2601E">
                        <w:rPr>
                          <w:sz w:val="24"/>
                          <w:szCs w:val="24"/>
                        </w:rPr>
                        <w:t xml:space="preserve"> Apply the principle in most cases except for a very few cases, no more than one or two.</w:t>
                      </w:r>
                    </w:p>
                  </w:txbxContent>
                </v:textbox>
              </v:shape>
            </w:pict>
          </mc:Fallback>
        </mc:AlternateContent>
      </w:r>
    </w:p>
    <w:p w14:paraId="12E1174E" w14:textId="2A0CBDB0" w:rsidR="00266C76" w:rsidRDefault="00266C76">
      <w:pPr>
        <w:pStyle w:val="ListParagraph"/>
        <w:ind w:left="-349"/>
        <w:rPr>
          <w:b/>
          <w:bCs/>
          <w:sz w:val="28"/>
          <w:szCs w:val="28"/>
          <w:rtl/>
        </w:rPr>
      </w:pPr>
    </w:p>
    <w:p w14:paraId="3D055100" w14:textId="100140C6" w:rsidR="00266C76" w:rsidRDefault="00266C76">
      <w:pPr>
        <w:pStyle w:val="ListParagraph"/>
        <w:ind w:left="-349"/>
        <w:rPr>
          <w:b/>
          <w:bCs/>
          <w:sz w:val="28"/>
          <w:szCs w:val="28"/>
          <w:rtl/>
        </w:rPr>
      </w:pPr>
    </w:p>
    <w:p w14:paraId="1B1EA241" w14:textId="0143658B" w:rsidR="00266C76" w:rsidRDefault="00266C76">
      <w:pPr>
        <w:pStyle w:val="ListParagraph"/>
        <w:ind w:left="-349"/>
        <w:rPr>
          <w:b/>
          <w:bCs/>
          <w:sz w:val="28"/>
          <w:szCs w:val="28"/>
          <w:rtl/>
        </w:rPr>
      </w:pPr>
    </w:p>
    <w:p w14:paraId="119B3561" w14:textId="77777777" w:rsidR="00266C76" w:rsidRDefault="00266C76">
      <w:pPr>
        <w:pStyle w:val="ListParagraph"/>
        <w:ind w:left="-349"/>
        <w:rPr>
          <w:b/>
          <w:bCs/>
          <w:sz w:val="28"/>
          <w:szCs w:val="28"/>
        </w:rPr>
      </w:pPr>
    </w:p>
    <w:p w14:paraId="2793AC23" w14:textId="08914D7E" w:rsidR="008C1EF5" w:rsidRDefault="008C1EF5">
      <w:pPr>
        <w:pStyle w:val="ListParagraph"/>
        <w:ind w:left="-349"/>
        <w:rPr>
          <w:b/>
          <w:bCs/>
          <w:sz w:val="28"/>
          <w:szCs w:val="28"/>
          <w:rtl/>
        </w:rPr>
      </w:pPr>
    </w:p>
    <w:p w14:paraId="49569EA9" w14:textId="77777777" w:rsidR="00266C76" w:rsidRDefault="00266C76">
      <w:pPr>
        <w:pStyle w:val="ListParagraph"/>
        <w:ind w:left="-349"/>
        <w:rPr>
          <w:b/>
          <w:bCs/>
          <w:sz w:val="28"/>
          <w:szCs w:val="28"/>
        </w:rPr>
      </w:pPr>
    </w:p>
    <w:tbl>
      <w:tblPr>
        <w:tblStyle w:val="TableGrid"/>
        <w:tblW w:w="11339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6096"/>
        <w:gridCol w:w="2127"/>
        <w:gridCol w:w="1560"/>
        <w:gridCol w:w="1556"/>
      </w:tblGrid>
      <w:tr w:rsidR="00BB69D6" w14:paraId="3FF9BBAA" w14:textId="77777777" w:rsidTr="008C1EF5">
        <w:tc>
          <w:tcPr>
            <w:tcW w:w="6096" w:type="dxa"/>
          </w:tcPr>
          <w:p w14:paraId="3EDE5232" w14:textId="77777777" w:rsidR="00BB69D6" w:rsidRDefault="00BB69D6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ame (Arabic)</w:t>
            </w:r>
          </w:p>
        </w:tc>
        <w:tc>
          <w:tcPr>
            <w:tcW w:w="2127" w:type="dxa"/>
          </w:tcPr>
          <w:p w14:paraId="2288C7EF" w14:textId="5855666B" w:rsidR="00BB69D6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D</w:t>
            </w:r>
          </w:p>
        </w:tc>
        <w:tc>
          <w:tcPr>
            <w:tcW w:w="1560" w:type="dxa"/>
          </w:tcPr>
          <w:p w14:paraId="72042153" w14:textId="2866A003" w:rsidR="00BB69D6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ndividual Bounce +2</w:t>
            </w:r>
          </w:p>
        </w:tc>
        <w:tc>
          <w:tcPr>
            <w:tcW w:w="1556" w:type="dxa"/>
          </w:tcPr>
          <w:p w14:paraId="6B7343B7" w14:textId="77777777" w:rsidR="00BB69D6" w:rsidRDefault="00BB69D6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BB69D6" w14:paraId="307EAB07" w14:textId="77777777" w:rsidTr="008C1EF5">
        <w:tc>
          <w:tcPr>
            <w:tcW w:w="6096" w:type="dxa"/>
          </w:tcPr>
          <w:p w14:paraId="6AA15015" w14:textId="7C5119DF" w:rsidR="00BB69D6" w:rsidRDefault="00266C76" w:rsidP="00266C76">
            <w:pPr>
              <w:widowControl w:val="0"/>
              <w:bidi/>
              <w:spacing w:after="0" w:line="240" w:lineRule="auto"/>
              <w:jc w:val="center"/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  <w:t>إبراهيم عبدالعزيز إبراهيم</w:t>
            </w:r>
          </w:p>
        </w:tc>
        <w:tc>
          <w:tcPr>
            <w:tcW w:w="2127" w:type="dxa"/>
          </w:tcPr>
          <w:p w14:paraId="45037C14" w14:textId="19ECD50D" w:rsidR="00BB69D6" w:rsidRDefault="00266C76" w:rsidP="00266C7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009</w:t>
            </w:r>
          </w:p>
        </w:tc>
        <w:tc>
          <w:tcPr>
            <w:tcW w:w="1560" w:type="dxa"/>
          </w:tcPr>
          <w:p w14:paraId="498A21FA" w14:textId="4015B0C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91E7516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266C76" w14:paraId="15457709" w14:textId="77777777" w:rsidTr="008C1EF5">
        <w:tc>
          <w:tcPr>
            <w:tcW w:w="6096" w:type="dxa"/>
          </w:tcPr>
          <w:p w14:paraId="067403D0" w14:textId="13537034" w:rsidR="00266C76" w:rsidRDefault="00266C76" w:rsidP="00266C76">
            <w:pPr>
              <w:widowControl w:val="0"/>
              <w:bidi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أسامة علي حمزة</w:t>
            </w:r>
          </w:p>
        </w:tc>
        <w:tc>
          <w:tcPr>
            <w:tcW w:w="2127" w:type="dxa"/>
          </w:tcPr>
          <w:p w14:paraId="103FCF42" w14:textId="544B83AC" w:rsidR="00266C76" w:rsidRDefault="00266C76" w:rsidP="00266C7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123</w:t>
            </w:r>
          </w:p>
        </w:tc>
        <w:tc>
          <w:tcPr>
            <w:tcW w:w="1560" w:type="dxa"/>
          </w:tcPr>
          <w:p w14:paraId="2BC2F4FE" w14:textId="734B136F" w:rsidR="00266C76" w:rsidRDefault="00266C76" w:rsidP="00266C7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5D295241" w14:textId="77777777" w:rsidR="00266C76" w:rsidRDefault="00266C76" w:rsidP="00266C7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266C76" w14:paraId="260BA287" w14:textId="77777777" w:rsidTr="008C1EF5">
        <w:tc>
          <w:tcPr>
            <w:tcW w:w="6096" w:type="dxa"/>
          </w:tcPr>
          <w:p w14:paraId="24F44B92" w14:textId="0B3C3CA9" w:rsidR="00266C76" w:rsidRDefault="00266C76" w:rsidP="00266C76">
            <w:pPr>
              <w:widowControl w:val="0"/>
              <w:bidi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أحمد منير محمد</w:t>
            </w:r>
          </w:p>
        </w:tc>
        <w:tc>
          <w:tcPr>
            <w:tcW w:w="2127" w:type="dxa"/>
          </w:tcPr>
          <w:p w14:paraId="1F4CEBEA" w14:textId="54CCF115" w:rsidR="00266C76" w:rsidRDefault="00266C76" w:rsidP="00266C7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105</w:t>
            </w:r>
          </w:p>
        </w:tc>
        <w:tc>
          <w:tcPr>
            <w:tcW w:w="1560" w:type="dxa"/>
          </w:tcPr>
          <w:p w14:paraId="4B03D576" w14:textId="79FE1C64" w:rsidR="00266C76" w:rsidRDefault="00266C76" w:rsidP="00266C7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25A0D4AC" w14:textId="77777777" w:rsidR="00266C76" w:rsidRDefault="00266C76" w:rsidP="00266C7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266C76" w14:paraId="1CA3C418" w14:textId="77777777" w:rsidTr="008C1EF5">
        <w:tc>
          <w:tcPr>
            <w:tcW w:w="6096" w:type="dxa"/>
          </w:tcPr>
          <w:p w14:paraId="2766D8EE" w14:textId="3A1AA65E" w:rsidR="00266C76" w:rsidRDefault="00266C76" w:rsidP="00266C76">
            <w:pPr>
              <w:widowControl w:val="0"/>
              <w:bidi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إبراهيم خالد إبراهيم عطية</w:t>
            </w:r>
          </w:p>
        </w:tc>
        <w:tc>
          <w:tcPr>
            <w:tcW w:w="2127" w:type="dxa"/>
          </w:tcPr>
          <w:p w14:paraId="4589114E" w14:textId="5F1A123D" w:rsidR="00266C76" w:rsidRDefault="00266C76" w:rsidP="00266C7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006</w:t>
            </w:r>
          </w:p>
        </w:tc>
        <w:tc>
          <w:tcPr>
            <w:tcW w:w="1560" w:type="dxa"/>
          </w:tcPr>
          <w:p w14:paraId="2F9CEBAB" w14:textId="62C41C80" w:rsidR="00266C76" w:rsidRDefault="00266C76" w:rsidP="00266C7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BBEAA9B" w14:textId="77777777" w:rsidR="00266C76" w:rsidRDefault="00266C76" w:rsidP="00266C7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266C76" w14:paraId="3DDF019A" w14:textId="77777777" w:rsidTr="008C1EF5">
        <w:tc>
          <w:tcPr>
            <w:tcW w:w="6096" w:type="dxa"/>
          </w:tcPr>
          <w:p w14:paraId="51A680A5" w14:textId="77777777" w:rsidR="00266C76" w:rsidRDefault="00266C76" w:rsidP="00266C7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127" w:type="dxa"/>
          </w:tcPr>
          <w:p w14:paraId="0EC7E07E" w14:textId="77777777" w:rsidR="00266C76" w:rsidRDefault="00266C76" w:rsidP="00266C7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60" w:type="dxa"/>
          </w:tcPr>
          <w:p w14:paraId="7BA20F0E" w14:textId="708CD406" w:rsidR="00266C76" w:rsidRDefault="00266C76" w:rsidP="00266C7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1794ADDF" w14:textId="77777777" w:rsidR="00266C76" w:rsidRDefault="00266C76" w:rsidP="00266C7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266C76" w14:paraId="046A281A" w14:textId="77777777" w:rsidTr="008C1EF5">
        <w:tc>
          <w:tcPr>
            <w:tcW w:w="6096" w:type="dxa"/>
          </w:tcPr>
          <w:p w14:paraId="2F4D56A0" w14:textId="77777777" w:rsidR="00266C76" w:rsidRDefault="00266C76" w:rsidP="00266C7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127" w:type="dxa"/>
          </w:tcPr>
          <w:p w14:paraId="6FF3F5D1" w14:textId="77777777" w:rsidR="00266C76" w:rsidRDefault="00266C76" w:rsidP="00266C7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60" w:type="dxa"/>
          </w:tcPr>
          <w:p w14:paraId="4500FE42" w14:textId="00547AF2" w:rsidR="00266C76" w:rsidRDefault="00266C76" w:rsidP="00266C7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DE13990" w14:textId="77777777" w:rsidR="00266C76" w:rsidRDefault="00266C76" w:rsidP="00266C7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266C76" w14:paraId="4994CDFA" w14:textId="77777777" w:rsidTr="008C1EF5">
        <w:tc>
          <w:tcPr>
            <w:tcW w:w="6096" w:type="dxa"/>
          </w:tcPr>
          <w:p w14:paraId="7791184D" w14:textId="77777777" w:rsidR="00266C76" w:rsidRDefault="00266C76" w:rsidP="00266C7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127" w:type="dxa"/>
          </w:tcPr>
          <w:p w14:paraId="5B063345" w14:textId="77777777" w:rsidR="00266C76" w:rsidRDefault="00266C76" w:rsidP="00266C7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60" w:type="dxa"/>
          </w:tcPr>
          <w:p w14:paraId="145E3E48" w14:textId="64ED0A68" w:rsidR="00266C76" w:rsidRDefault="00266C76" w:rsidP="00266C7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4FA18C3" w14:textId="77777777" w:rsidR="00266C76" w:rsidRDefault="00266C76" w:rsidP="00266C7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</w:tbl>
    <w:p w14:paraId="2875AD74" w14:textId="74E791BA" w:rsidR="007808F1" w:rsidRDefault="007808F1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sectPr w:rsidR="007808F1" w:rsidSect="00451C25">
      <w:pgSz w:w="11906" w:h="16838"/>
      <w:pgMar w:top="284" w:right="566" w:bottom="142" w:left="1276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charset w:val="80"/>
    <w:family w:val="swiss"/>
    <w:pitch w:val="variable"/>
    <w:sig w:usb0="30000083" w:usb1="2BDF3C10" w:usb2="00000016" w:usb3="00000000" w:csb0="002E0107" w:csb1="00000000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00757F"/>
    <w:multiLevelType w:val="multilevel"/>
    <w:tmpl w:val="A4D8762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3D1107EE"/>
    <w:multiLevelType w:val="hybridMultilevel"/>
    <w:tmpl w:val="FFFFFFFF"/>
    <w:lvl w:ilvl="0" w:tplc="F15CE1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B4D8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5667B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606C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EE05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5A08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06A5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302A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AAB0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316BCE"/>
    <w:multiLevelType w:val="multilevel"/>
    <w:tmpl w:val="07EC23E6"/>
    <w:lvl w:ilvl="0">
      <w:start w:val="1"/>
      <w:numFmt w:val="bullet"/>
      <w:lvlText w:val=""/>
      <w:lvlJc w:val="left"/>
      <w:pPr>
        <w:tabs>
          <w:tab w:val="num" w:pos="0"/>
        </w:tabs>
        <w:ind w:left="-34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37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09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81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53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25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397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469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411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6C2C31DD"/>
    <w:multiLevelType w:val="multilevel"/>
    <w:tmpl w:val="3A645820"/>
    <w:lvl w:ilvl="0">
      <w:numFmt w:val="bullet"/>
      <w:lvlText w:val="-"/>
      <w:lvlJc w:val="left"/>
      <w:pPr>
        <w:tabs>
          <w:tab w:val="num" w:pos="0"/>
        </w:tabs>
        <w:ind w:left="11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73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45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17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89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61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33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05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771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tjAxNTexMDc1NjVT0lEKTi0uzszPAykwqgUAfuI3nSwAAAA="/>
  </w:docVars>
  <w:rsids>
    <w:rsidRoot w:val="00D3441F"/>
    <w:rsid w:val="000C35FA"/>
    <w:rsid w:val="00266C76"/>
    <w:rsid w:val="002A2006"/>
    <w:rsid w:val="003D3C2E"/>
    <w:rsid w:val="00451C25"/>
    <w:rsid w:val="007808F1"/>
    <w:rsid w:val="008C1EF5"/>
    <w:rsid w:val="009C10AB"/>
    <w:rsid w:val="00A2601E"/>
    <w:rsid w:val="00AE0859"/>
    <w:rsid w:val="00BB69D6"/>
    <w:rsid w:val="00D3441F"/>
    <w:rsid w:val="00DE4819"/>
    <w:rsid w:val="0288EDB2"/>
    <w:rsid w:val="05F2949D"/>
    <w:rsid w:val="05FD2AA0"/>
    <w:rsid w:val="093DE720"/>
    <w:rsid w:val="1549B641"/>
    <w:rsid w:val="1CFE9C55"/>
    <w:rsid w:val="1FABA66B"/>
    <w:rsid w:val="2390376A"/>
    <w:rsid w:val="2C140622"/>
    <w:rsid w:val="3467C58C"/>
    <w:rsid w:val="37BDE774"/>
    <w:rsid w:val="3940A9F2"/>
    <w:rsid w:val="3CEC3954"/>
    <w:rsid w:val="3DAEFF1A"/>
    <w:rsid w:val="4167E1D7"/>
    <w:rsid w:val="43894948"/>
    <w:rsid w:val="4C8EED00"/>
    <w:rsid w:val="4CED9F19"/>
    <w:rsid w:val="51F78348"/>
    <w:rsid w:val="53F8BDED"/>
    <w:rsid w:val="5698CFB3"/>
    <w:rsid w:val="579CB320"/>
    <w:rsid w:val="5E93A18E"/>
    <w:rsid w:val="6418C821"/>
    <w:rsid w:val="66C7B8F6"/>
    <w:rsid w:val="6B947690"/>
    <w:rsid w:val="6FBE6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E4FCC"/>
  <w15:docId w15:val="{4A67944D-56C4-4D6F-B485-CAA381A75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5D5A39"/>
    <w:pPr>
      <w:ind w:left="720"/>
      <w:contextualSpacing/>
    </w:p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5D5A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2F41862DCF85458D95F5BDEDEFD7E6" ma:contentTypeVersion="6" ma:contentTypeDescription="Create a new document." ma:contentTypeScope="" ma:versionID="9ab267052a16d7335395d881f38fae6b">
  <xsd:schema xmlns:xsd="http://www.w3.org/2001/XMLSchema" xmlns:xs="http://www.w3.org/2001/XMLSchema" xmlns:p="http://schemas.microsoft.com/office/2006/metadata/properties" xmlns:ns2="4813ac4f-bb40-4f9e-9375-536634be2516" xmlns:ns3="ced3bba1-ace2-4018-b8c3-4a136637bacc" targetNamespace="http://schemas.microsoft.com/office/2006/metadata/properties" ma:root="true" ma:fieldsID="2ce1ca47ea5efccfcf4d2c40fffd22bb" ns2:_="" ns3:_="">
    <xsd:import namespace="4813ac4f-bb40-4f9e-9375-536634be2516"/>
    <xsd:import namespace="ced3bba1-ace2-4018-b8c3-4a136637ba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3ac4f-bb40-4f9e-9375-536634be25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3bba1-ace2-4018-b8c3-4a136637ba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8CEE5E-98BD-4D36-A637-D4E22F5A10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57A0EB2-2CC0-48BC-B6F4-7DEC1A4B11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3ac4f-bb40-4f9e-9375-536634be2516"/>
    <ds:schemaRef ds:uri="ced3bba1-ace2-4018-b8c3-4a136637ba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416FC8C-9553-47F8-BECB-016F8947F55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19</Words>
  <Characters>1253</Characters>
  <Application>Microsoft Office Word</Application>
  <DocSecurity>0</DocSecurity>
  <Lines>10</Lines>
  <Paragraphs>2</Paragraphs>
  <ScaleCrop>false</ScaleCrop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hisham</dc:creator>
  <dc:description/>
  <cp:lastModifiedBy>Ibrahim Khaled Ibrahim</cp:lastModifiedBy>
  <cp:revision>3</cp:revision>
  <dcterms:created xsi:type="dcterms:W3CDTF">2022-05-17T21:48:00Z</dcterms:created>
  <dcterms:modified xsi:type="dcterms:W3CDTF">2022-05-17T22:0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F41862DCF85458D95F5BDEDEFD7E6</vt:lpwstr>
  </property>
</Properties>
</file>